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2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56,882 observations of daily physical activity and sleep from 15,934 unique participants. Table</w:t>
      </w:r>
      <w:r>
        <w:t xml:space="preserve"> </w:t>
      </w:r>
      <w:r>
        <w:t xml:space="preserve">??</w:t>
      </w:r>
      <w:r>
        <w:t xml:space="preserve"> </w:t>
      </w:r>
      <w:r>
        <w:t xml:space="preserve">shows demographic information. A table of study characteristics can be found in supplementary materials.</w:t>
      </w:r>
    </w:p>
    <w:bookmarkStart w:id="21" w:name="X232ded6fd72acc4ad9f4c1a59e64abc44afcf70"/>
    <w:p>
      <w:pPr>
        <w:pStyle w:val="berschrift2"/>
      </w:pPr>
      <w:r>
        <w:t xml:space="preserve">The effects of physical activity on sleep</w:t>
      </w:r>
    </w:p>
    <w:p>
      <w:pPr>
        <w:pStyle w:val="FirstParagraph"/>
      </w:pPr>
      <w:r>
        <w:t xml:space="preserve">We explored the effects of physical activity on sleep (RQ1) using mixed-effects models. We estimated the effect of physical activity on sleep by age. The results are presented in Tables</w:t>
      </w:r>
      <w:r>
        <w:t xml:space="preserve"> </w:t>
      </w:r>
      <w:r>
        <w:t xml:space="preserve">1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The quadratic effect of physical activity (volume) on sleep duration by 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 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[-0.52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4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0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1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1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bookmarkEnd w:id="21"/>
    <w:bookmarkEnd w:id="22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1-30T22:41:20Z</dcterms:created>
  <dcterms:modified xsi:type="dcterms:W3CDTF">2023-01-30T22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Tru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